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edf6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6eef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dfac554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e01dea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0:08:27Z</dcterms:created>
  <dcterms:modified xsi:type="dcterms:W3CDTF">2022-01-19T10:08:27Z</dcterms:modified>
</cp:coreProperties>
</file>